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B09F44" w14:textId="012EC649" w:rsidR="00FD6561" w:rsidRPr="00FD6561" w:rsidRDefault="00FD6561" w:rsidP="00FD6561">
      <w:pPr>
        <w:jc w:val="left"/>
        <w:rPr>
          <w:rFonts w:ascii="ＭＳ 明朝" w:hAnsi="ＭＳ 明朝"/>
          <w:sz w:val="24"/>
        </w:rPr>
      </w:pPr>
      <w:r w:rsidRPr="00FD6561">
        <w:rPr>
          <w:rFonts w:ascii="ＭＳ 明朝" w:hAnsi="ＭＳ 明朝" w:hint="eastAsia"/>
          <w:sz w:val="24"/>
        </w:rPr>
        <w:t>別記様式第</w:t>
      </w:r>
      <w:r w:rsidR="00BA5E3D">
        <w:rPr>
          <w:rFonts w:ascii="ＭＳ 明朝" w:hAnsi="ＭＳ 明朝" w:hint="eastAsia"/>
          <w:sz w:val="24"/>
        </w:rPr>
        <w:t>２</w:t>
      </w:r>
      <w:r w:rsidRPr="00FD6561">
        <w:rPr>
          <w:rFonts w:ascii="ＭＳ 明朝" w:hAnsi="ＭＳ 明朝" w:hint="eastAsia"/>
          <w:sz w:val="24"/>
        </w:rPr>
        <w:t>号</w:t>
      </w:r>
    </w:p>
    <w:p w14:paraId="30DFBF60" w14:textId="0B789770" w:rsidR="00FD6561" w:rsidRPr="00FD6561" w:rsidRDefault="00FD6561" w:rsidP="00D3126F">
      <w:pPr>
        <w:jc w:val="right"/>
        <w:rPr>
          <w:rFonts w:ascii="ＭＳ 明朝" w:hAnsi="ＭＳ 明朝"/>
          <w:sz w:val="24"/>
        </w:rPr>
      </w:pPr>
      <w:r w:rsidRPr="00FD6561">
        <w:rPr>
          <w:rFonts w:ascii="ＭＳ 明朝" w:hAnsi="ＭＳ 明朝" w:hint="eastAsia"/>
          <w:sz w:val="24"/>
        </w:rPr>
        <w:t>（番　　　号）</w:t>
      </w:r>
    </w:p>
    <w:p w14:paraId="4825D728" w14:textId="387B6F87" w:rsidR="00D3126F" w:rsidRPr="00FD6561" w:rsidRDefault="00D3126F" w:rsidP="00FD6561">
      <w:pPr>
        <w:wordWrap w:val="0"/>
        <w:ind w:right="-1"/>
        <w:jc w:val="right"/>
        <w:rPr>
          <w:rFonts w:ascii="ＭＳ 明朝" w:hAnsi="ＭＳ 明朝"/>
          <w:sz w:val="24"/>
        </w:rPr>
      </w:pPr>
      <w:r w:rsidRPr="00FD6561">
        <w:rPr>
          <w:rFonts w:ascii="ＭＳ 明朝" w:hAnsi="ＭＳ 明朝" w:hint="eastAsia"/>
          <w:kern w:val="0"/>
          <w:sz w:val="24"/>
        </w:rPr>
        <w:t>年</w:t>
      </w:r>
      <w:r w:rsidR="00E6665C" w:rsidRPr="00FD6561">
        <w:rPr>
          <w:rFonts w:ascii="ＭＳ 明朝" w:hAnsi="ＭＳ 明朝" w:hint="eastAsia"/>
          <w:kern w:val="0"/>
          <w:sz w:val="24"/>
        </w:rPr>
        <w:t xml:space="preserve">　</w:t>
      </w:r>
      <w:r w:rsidRPr="00FD6561">
        <w:rPr>
          <w:rFonts w:ascii="ＭＳ 明朝" w:hAnsi="ＭＳ 明朝" w:hint="eastAsia"/>
          <w:kern w:val="0"/>
          <w:sz w:val="24"/>
        </w:rPr>
        <w:t>月</w:t>
      </w:r>
      <w:r w:rsidR="00E6665C" w:rsidRPr="00FD6561">
        <w:rPr>
          <w:rFonts w:ascii="ＭＳ 明朝" w:hAnsi="ＭＳ 明朝" w:hint="eastAsia"/>
          <w:kern w:val="0"/>
          <w:sz w:val="24"/>
        </w:rPr>
        <w:t xml:space="preserve">　</w:t>
      </w:r>
      <w:r w:rsidRPr="00FD6561">
        <w:rPr>
          <w:rFonts w:ascii="ＭＳ 明朝" w:hAnsi="ＭＳ 明朝" w:hint="eastAsia"/>
          <w:kern w:val="0"/>
          <w:sz w:val="24"/>
        </w:rPr>
        <w:t>日</w:t>
      </w:r>
      <w:r w:rsidR="00FD6561" w:rsidRPr="00FD6561">
        <w:rPr>
          <w:rFonts w:ascii="ＭＳ 明朝" w:hAnsi="ＭＳ 明朝" w:hint="eastAsia"/>
          <w:kern w:val="0"/>
          <w:sz w:val="24"/>
        </w:rPr>
        <w:t xml:space="preserve">　</w:t>
      </w:r>
    </w:p>
    <w:p w14:paraId="6EBC049A" w14:textId="370A4A7F" w:rsidR="004859E7" w:rsidRPr="00FD6561" w:rsidRDefault="004859E7" w:rsidP="004545EA">
      <w:pPr>
        <w:rPr>
          <w:rFonts w:ascii="ＭＳ 明朝" w:hAnsi="ＭＳ 明朝"/>
          <w:sz w:val="24"/>
        </w:rPr>
      </w:pPr>
    </w:p>
    <w:p w14:paraId="20D8B571" w14:textId="77777777" w:rsidR="00FD6561" w:rsidRPr="00F251CA" w:rsidRDefault="00FD6561" w:rsidP="004545EA">
      <w:pPr>
        <w:rPr>
          <w:rFonts w:ascii="ＭＳ 明朝" w:hAnsi="ＭＳ 明朝"/>
          <w:szCs w:val="21"/>
        </w:rPr>
      </w:pPr>
    </w:p>
    <w:p w14:paraId="51C4290C" w14:textId="2346E20D" w:rsidR="00953C60" w:rsidRPr="00FD6561" w:rsidRDefault="00953C60" w:rsidP="00953C60">
      <w:pPr>
        <w:spacing w:line="0" w:lineRule="atLeast"/>
        <w:jc w:val="center"/>
        <w:rPr>
          <w:rFonts w:ascii="ＭＳ 明朝" w:hAnsi="ＭＳ 明朝"/>
          <w:bCs/>
          <w:sz w:val="24"/>
        </w:rPr>
      </w:pPr>
      <w:r w:rsidRPr="00FD6561">
        <w:rPr>
          <w:rFonts w:ascii="ＭＳ 明朝" w:hAnsi="ＭＳ 明朝" w:hint="eastAsia"/>
          <w:bCs/>
          <w:sz w:val="24"/>
        </w:rPr>
        <w:t>養殖業体質強化緊急総合対策事業</w:t>
      </w:r>
    </w:p>
    <w:p w14:paraId="578DD61A" w14:textId="77777777" w:rsidR="00E45557" w:rsidRDefault="00B705AB" w:rsidP="00953C60">
      <w:pPr>
        <w:spacing w:line="0" w:lineRule="atLeast"/>
        <w:jc w:val="center"/>
        <w:rPr>
          <w:rFonts w:ascii="ＭＳ 明朝" w:hAnsi="ＭＳ 明朝"/>
          <w:bCs/>
          <w:sz w:val="24"/>
        </w:rPr>
      </w:pPr>
      <w:r w:rsidRPr="00B705AB">
        <w:rPr>
          <w:rFonts w:ascii="ＭＳ 明朝" w:hAnsi="ＭＳ 明朝" w:hint="eastAsia"/>
          <w:bCs/>
          <w:sz w:val="24"/>
        </w:rPr>
        <w:t>養殖コスト低減対策事業</w:t>
      </w:r>
      <w:r>
        <w:rPr>
          <w:rFonts w:ascii="ＭＳ 明朝" w:hAnsi="ＭＳ 明朝" w:hint="eastAsia"/>
          <w:bCs/>
          <w:sz w:val="24"/>
        </w:rPr>
        <w:t>のうち</w:t>
      </w:r>
      <w:r w:rsidR="00E45557" w:rsidRPr="00E45557">
        <w:rPr>
          <w:rFonts w:ascii="ＭＳ 明朝" w:hAnsi="ＭＳ 明朝" w:hint="eastAsia"/>
          <w:bCs/>
          <w:sz w:val="24"/>
        </w:rPr>
        <w:t>協業化による養殖経営体の生産性向上支援</w:t>
      </w:r>
    </w:p>
    <w:p w14:paraId="6D678607" w14:textId="775B7D0E" w:rsidR="00953C60" w:rsidRPr="00FD6561" w:rsidRDefault="00953C60" w:rsidP="00953C60">
      <w:pPr>
        <w:spacing w:line="0" w:lineRule="atLeast"/>
        <w:jc w:val="center"/>
        <w:rPr>
          <w:rFonts w:ascii="ＭＳ 明朝" w:hAnsi="ＭＳ 明朝"/>
          <w:bCs/>
          <w:sz w:val="24"/>
        </w:rPr>
      </w:pPr>
      <w:r w:rsidRPr="00FD6561">
        <w:rPr>
          <w:rFonts w:ascii="ＭＳ 明朝" w:hAnsi="ＭＳ 明朝" w:hint="eastAsia"/>
          <w:bCs/>
          <w:sz w:val="24"/>
        </w:rPr>
        <w:t>交付申請書</w:t>
      </w:r>
    </w:p>
    <w:p w14:paraId="0C37E852" w14:textId="2130A724" w:rsidR="00D3126F" w:rsidRDefault="00D3126F" w:rsidP="00D3126F">
      <w:pPr>
        <w:snapToGrid w:val="0"/>
        <w:rPr>
          <w:rFonts w:ascii="ＭＳ 明朝" w:hAnsi="ＭＳ 明朝"/>
          <w:kern w:val="0"/>
          <w:szCs w:val="21"/>
        </w:rPr>
      </w:pPr>
    </w:p>
    <w:p w14:paraId="6288D96E" w14:textId="77777777" w:rsidR="00FD6561" w:rsidRPr="00FD6561" w:rsidRDefault="00FD6561" w:rsidP="00D3126F">
      <w:pPr>
        <w:snapToGrid w:val="0"/>
        <w:rPr>
          <w:rFonts w:ascii="ＭＳ 明朝" w:hAnsi="ＭＳ 明朝"/>
          <w:kern w:val="0"/>
          <w:szCs w:val="21"/>
        </w:rPr>
      </w:pPr>
    </w:p>
    <w:p w14:paraId="57D84317" w14:textId="77777777" w:rsidR="00F251CA" w:rsidRPr="00FD6561" w:rsidRDefault="00F251CA" w:rsidP="00D3126F">
      <w:pPr>
        <w:snapToGrid w:val="0"/>
        <w:rPr>
          <w:rFonts w:ascii="ＭＳ 明朝" w:hAnsi="ＭＳ 明朝"/>
          <w:kern w:val="0"/>
          <w:sz w:val="24"/>
        </w:rPr>
      </w:pPr>
      <w:r w:rsidRPr="00FD6561">
        <w:rPr>
          <w:rFonts w:ascii="ＭＳ 明朝" w:hAnsi="ＭＳ 明朝" w:hint="eastAsia"/>
          <w:kern w:val="0"/>
          <w:sz w:val="24"/>
        </w:rPr>
        <w:t>（一社）マリノフォーラム２１</w:t>
      </w:r>
    </w:p>
    <w:p w14:paraId="1E92B721" w14:textId="156E354E" w:rsidR="00D3126F" w:rsidRPr="00FD6561" w:rsidRDefault="00F251CA" w:rsidP="001124CB">
      <w:pPr>
        <w:snapToGrid w:val="0"/>
        <w:ind w:firstLineChars="100" w:firstLine="242"/>
        <w:rPr>
          <w:rFonts w:ascii="ＭＳ 明朝" w:hAnsi="ＭＳ 明朝"/>
          <w:sz w:val="24"/>
        </w:rPr>
      </w:pPr>
      <w:r w:rsidRPr="00FD6561">
        <w:rPr>
          <w:rFonts w:ascii="ＭＳ 明朝" w:hAnsi="ＭＳ 明朝" w:hint="eastAsia"/>
          <w:sz w:val="24"/>
        </w:rPr>
        <w:t>代表理事会長　渡邉</w:t>
      </w:r>
      <w:r w:rsidR="00F62EAA" w:rsidRPr="00FD6561">
        <w:rPr>
          <w:rFonts w:ascii="ＭＳ 明朝" w:hAnsi="ＭＳ 明朝" w:hint="eastAsia"/>
          <w:sz w:val="24"/>
        </w:rPr>
        <w:t xml:space="preserve"> </w:t>
      </w:r>
      <w:r w:rsidRPr="00FD6561">
        <w:rPr>
          <w:rFonts w:ascii="ＭＳ 明朝" w:hAnsi="ＭＳ 明朝" w:hint="eastAsia"/>
          <w:sz w:val="24"/>
        </w:rPr>
        <w:t>英直</w:t>
      </w:r>
      <w:r w:rsidR="00F62EAA" w:rsidRPr="00FD6561">
        <w:rPr>
          <w:rFonts w:ascii="ＭＳ 明朝" w:hAnsi="ＭＳ 明朝" w:hint="eastAsia"/>
          <w:sz w:val="24"/>
        </w:rPr>
        <w:t xml:space="preserve"> </w:t>
      </w:r>
      <w:r w:rsidRPr="00FD6561">
        <w:rPr>
          <w:rFonts w:ascii="ＭＳ 明朝" w:hAnsi="ＭＳ 明朝" w:hint="eastAsia"/>
          <w:sz w:val="24"/>
        </w:rPr>
        <w:t>殿</w:t>
      </w:r>
    </w:p>
    <w:p w14:paraId="7D88246F" w14:textId="2E65F430" w:rsidR="00D3126F" w:rsidRPr="00FD6561" w:rsidRDefault="00D3126F" w:rsidP="0005254A">
      <w:pPr>
        <w:snapToGrid w:val="0"/>
        <w:rPr>
          <w:rFonts w:ascii="ＭＳ 明朝" w:hAnsi="ＭＳ 明朝"/>
          <w:sz w:val="24"/>
        </w:rPr>
      </w:pPr>
    </w:p>
    <w:p w14:paraId="18559966" w14:textId="77777777" w:rsidR="00FD6561" w:rsidRPr="00FD6561" w:rsidRDefault="00FD6561" w:rsidP="0005254A">
      <w:pPr>
        <w:snapToGrid w:val="0"/>
        <w:rPr>
          <w:rFonts w:ascii="ＭＳ 明朝" w:hAnsi="ＭＳ 明朝"/>
          <w:sz w:val="24"/>
        </w:rPr>
      </w:pPr>
    </w:p>
    <w:p w14:paraId="6AEAA00C" w14:textId="50F33DEF" w:rsidR="00D3126F" w:rsidRPr="00FD6561" w:rsidRDefault="00142D6D" w:rsidP="001124CB">
      <w:pPr>
        <w:snapToGrid w:val="0"/>
        <w:ind w:firstLineChars="2301" w:firstLine="5568"/>
        <w:rPr>
          <w:rFonts w:ascii="ＭＳ 明朝" w:hAnsi="ＭＳ 明朝"/>
          <w:sz w:val="24"/>
        </w:rPr>
      </w:pPr>
      <w:r w:rsidRPr="00FD6561">
        <w:rPr>
          <w:rFonts w:ascii="ＭＳ 明朝" w:hAnsi="ＭＳ 明朝" w:hint="eastAsia"/>
          <w:sz w:val="24"/>
        </w:rPr>
        <w:t>所</w:t>
      </w:r>
      <w:r w:rsidR="00372DE6" w:rsidRPr="00FD6561">
        <w:rPr>
          <w:rFonts w:ascii="ＭＳ 明朝" w:hAnsi="ＭＳ 明朝" w:hint="eastAsia"/>
          <w:sz w:val="24"/>
        </w:rPr>
        <w:t xml:space="preserve"> </w:t>
      </w:r>
      <w:r w:rsidRPr="00FD6561">
        <w:rPr>
          <w:rFonts w:ascii="ＭＳ 明朝" w:hAnsi="ＭＳ 明朝" w:hint="eastAsia"/>
          <w:sz w:val="24"/>
        </w:rPr>
        <w:t>在</w:t>
      </w:r>
      <w:r w:rsidR="00372DE6" w:rsidRPr="00FD6561">
        <w:rPr>
          <w:rFonts w:ascii="ＭＳ 明朝" w:hAnsi="ＭＳ 明朝" w:hint="eastAsia"/>
          <w:sz w:val="24"/>
        </w:rPr>
        <w:t xml:space="preserve"> </w:t>
      </w:r>
      <w:r w:rsidRPr="00FD6561">
        <w:rPr>
          <w:rFonts w:ascii="ＭＳ 明朝" w:hAnsi="ＭＳ 明朝" w:hint="eastAsia"/>
          <w:sz w:val="24"/>
        </w:rPr>
        <w:t>地</w:t>
      </w:r>
      <w:r w:rsidR="004B45A4" w:rsidRPr="00FD6561">
        <w:rPr>
          <w:rFonts w:ascii="ＭＳ 明朝" w:hAnsi="ＭＳ 明朝" w:hint="eastAsia"/>
          <w:sz w:val="24"/>
        </w:rPr>
        <w:t xml:space="preserve">　</w:t>
      </w:r>
    </w:p>
    <w:p w14:paraId="460AD196" w14:textId="09F434C4" w:rsidR="00D3126F" w:rsidRPr="00FD6561" w:rsidRDefault="00372DE6" w:rsidP="001124CB">
      <w:pPr>
        <w:snapToGrid w:val="0"/>
        <w:ind w:firstLineChars="2301" w:firstLine="5568"/>
        <w:rPr>
          <w:rFonts w:ascii="ＭＳ 明朝" w:hAnsi="ＭＳ 明朝"/>
          <w:sz w:val="24"/>
        </w:rPr>
      </w:pPr>
      <w:r w:rsidRPr="00FD6561">
        <w:rPr>
          <w:rFonts w:ascii="ＭＳ 明朝" w:hAnsi="ＭＳ 明朝" w:hint="eastAsia"/>
          <w:sz w:val="24"/>
        </w:rPr>
        <w:t xml:space="preserve">名　　</w:t>
      </w:r>
      <w:r w:rsidR="00D3126F" w:rsidRPr="00FD6561">
        <w:rPr>
          <w:rFonts w:ascii="ＭＳ 明朝" w:hAnsi="ＭＳ 明朝" w:hint="eastAsia"/>
          <w:sz w:val="24"/>
        </w:rPr>
        <w:t>称</w:t>
      </w:r>
      <w:r w:rsidR="004B45A4" w:rsidRPr="00FD6561">
        <w:rPr>
          <w:rFonts w:ascii="ＭＳ 明朝" w:hAnsi="ＭＳ 明朝" w:hint="eastAsia"/>
          <w:sz w:val="24"/>
        </w:rPr>
        <w:t xml:space="preserve">　</w:t>
      </w:r>
    </w:p>
    <w:p w14:paraId="2817509E" w14:textId="6B75F4AD" w:rsidR="00D3126F" w:rsidRPr="00FD6561" w:rsidRDefault="004B45A4" w:rsidP="001124CB">
      <w:pPr>
        <w:snapToGrid w:val="0"/>
        <w:ind w:firstLineChars="2301" w:firstLine="5568"/>
        <w:rPr>
          <w:rFonts w:ascii="ＭＳ 明朝" w:hAnsi="ＭＳ 明朝"/>
          <w:snapToGrid w:val="0"/>
          <w:kern w:val="0"/>
          <w:sz w:val="24"/>
        </w:rPr>
      </w:pPr>
      <w:r w:rsidRPr="00FD6561">
        <w:rPr>
          <w:rFonts w:ascii="ＭＳ 明朝" w:hAnsi="ＭＳ 明朝" w:hint="eastAsia"/>
          <w:snapToGrid w:val="0"/>
          <w:kern w:val="0"/>
          <w:sz w:val="24"/>
        </w:rPr>
        <w:t>代表者</w:t>
      </w:r>
      <w:r w:rsidR="00FD6561" w:rsidRPr="00FD6561">
        <w:rPr>
          <w:rFonts w:ascii="ＭＳ 明朝" w:hAnsi="ＭＳ 明朝" w:hint="eastAsia"/>
          <w:snapToGrid w:val="0"/>
          <w:kern w:val="0"/>
          <w:sz w:val="24"/>
        </w:rPr>
        <w:t>氏名</w:t>
      </w:r>
      <w:r w:rsidRPr="00FD6561">
        <w:rPr>
          <w:rFonts w:ascii="ＭＳ 明朝" w:hAnsi="ＭＳ 明朝" w:hint="eastAsia"/>
          <w:snapToGrid w:val="0"/>
          <w:kern w:val="0"/>
          <w:sz w:val="24"/>
        </w:rPr>
        <w:t xml:space="preserve">　</w:t>
      </w:r>
      <w:r w:rsidR="00D3126F" w:rsidRPr="00FD6561">
        <w:rPr>
          <w:rFonts w:ascii="ＭＳ 明朝" w:hAnsi="ＭＳ 明朝" w:hint="eastAsia"/>
          <w:snapToGrid w:val="0"/>
          <w:kern w:val="0"/>
          <w:sz w:val="24"/>
        </w:rPr>
        <w:t xml:space="preserve">　　　　</w:t>
      </w:r>
      <w:r w:rsidR="00A60A36" w:rsidRPr="00FD6561">
        <w:rPr>
          <w:rFonts w:ascii="ＭＳ 明朝" w:hAnsi="ＭＳ 明朝" w:hint="eastAsia"/>
          <w:snapToGrid w:val="0"/>
          <w:kern w:val="0"/>
          <w:sz w:val="24"/>
        </w:rPr>
        <w:t xml:space="preserve">　　　　　　　　</w:t>
      </w:r>
    </w:p>
    <w:p w14:paraId="1621F1AF" w14:textId="2F417D93" w:rsidR="00FD6561" w:rsidRPr="00FD6561" w:rsidRDefault="00FD6561" w:rsidP="001124CB">
      <w:pPr>
        <w:snapToGrid w:val="0"/>
        <w:ind w:firstLineChars="2301" w:firstLine="5568"/>
        <w:rPr>
          <w:rFonts w:ascii="ＭＳ 明朝" w:hAnsi="ＭＳ 明朝"/>
          <w:snapToGrid w:val="0"/>
          <w:kern w:val="0"/>
          <w:sz w:val="24"/>
        </w:rPr>
      </w:pPr>
    </w:p>
    <w:p w14:paraId="7E7B3050" w14:textId="26EAAE3B" w:rsidR="00FD6561" w:rsidRPr="00FD6561" w:rsidRDefault="00FD6561" w:rsidP="00FD6561">
      <w:pPr>
        <w:snapToGrid w:val="0"/>
        <w:ind w:firstLineChars="2301" w:firstLine="5568"/>
        <w:jc w:val="left"/>
        <w:rPr>
          <w:rFonts w:ascii="ＭＳ 明朝" w:hAnsi="ＭＳ 明朝"/>
          <w:snapToGrid w:val="0"/>
          <w:kern w:val="0"/>
          <w:sz w:val="24"/>
        </w:rPr>
      </w:pPr>
    </w:p>
    <w:p w14:paraId="142ACE8D" w14:textId="560D2B38" w:rsidR="00FD6561" w:rsidRPr="00FD6561" w:rsidRDefault="00FD6561" w:rsidP="00FD6561">
      <w:pPr>
        <w:snapToGrid w:val="0"/>
        <w:jc w:val="left"/>
        <w:rPr>
          <w:rFonts w:ascii="ＭＳ 明朝" w:hAnsi="ＭＳ 明朝"/>
          <w:snapToGrid w:val="0"/>
          <w:kern w:val="0"/>
          <w:sz w:val="24"/>
        </w:rPr>
      </w:pPr>
      <w:r w:rsidRPr="00FD6561">
        <w:rPr>
          <w:rFonts w:ascii="ＭＳ 明朝" w:hAnsi="ＭＳ 明朝" w:hint="eastAsia"/>
          <w:snapToGrid w:val="0"/>
          <w:kern w:val="0"/>
          <w:sz w:val="24"/>
        </w:rPr>
        <w:t xml:space="preserve">　養殖業体質強化緊急総合対策事業に係る補助金の交付について、養殖業体質強化緊急総合対策事業公募要領に基づき、補助金　　　　　　円の交付を申請する。</w:t>
      </w:r>
    </w:p>
    <w:p w14:paraId="51BEC2C0" w14:textId="3664A490" w:rsidR="00FD6561" w:rsidRDefault="00FD6561" w:rsidP="00FD6561">
      <w:pPr>
        <w:snapToGrid w:val="0"/>
        <w:jc w:val="left"/>
        <w:rPr>
          <w:rFonts w:ascii="ＭＳ 明朝" w:hAnsi="ＭＳ 明朝"/>
          <w:snapToGrid w:val="0"/>
          <w:kern w:val="0"/>
          <w:sz w:val="24"/>
        </w:rPr>
      </w:pPr>
    </w:p>
    <w:p w14:paraId="6977786B" w14:textId="47E7A576" w:rsidR="00695804" w:rsidRDefault="00425D35" w:rsidP="00695804">
      <w:pPr>
        <w:snapToGrid w:val="0"/>
        <w:ind w:left="2178" w:hangingChars="900" w:hanging="2178"/>
        <w:jc w:val="left"/>
        <w:rPr>
          <w:rFonts w:ascii="ＭＳ 明朝" w:hAnsi="ＭＳ 明朝"/>
          <w:snapToGrid w:val="0"/>
          <w:kern w:val="0"/>
          <w:sz w:val="24"/>
        </w:rPr>
      </w:pPr>
      <w:r>
        <w:rPr>
          <w:rFonts w:ascii="ＭＳ 明朝" w:hAnsi="ＭＳ 明朝" w:hint="eastAsia"/>
          <w:snapToGrid w:val="0"/>
          <w:kern w:val="0"/>
          <w:sz w:val="24"/>
        </w:rPr>
        <w:t>別添資料：事業計画書</w:t>
      </w:r>
      <w:r w:rsidR="009660C2">
        <w:rPr>
          <w:rFonts w:ascii="ＭＳ 明朝" w:hAnsi="ＭＳ 明朝" w:hint="eastAsia"/>
          <w:snapToGrid w:val="0"/>
          <w:kern w:val="0"/>
          <w:sz w:val="24"/>
        </w:rPr>
        <w:t>（別添</w:t>
      </w:r>
      <w:r w:rsidR="00BA5E3D">
        <w:rPr>
          <w:rFonts w:ascii="ＭＳ 明朝" w:hAnsi="ＭＳ 明朝" w:hint="eastAsia"/>
          <w:snapToGrid w:val="0"/>
          <w:kern w:val="0"/>
          <w:sz w:val="24"/>
        </w:rPr>
        <w:t>２</w:t>
      </w:r>
      <w:r w:rsidR="009660C2">
        <w:rPr>
          <w:rFonts w:ascii="ＭＳ 明朝" w:hAnsi="ＭＳ 明朝" w:hint="eastAsia"/>
          <w:snapToGrid w:val="0"/>
          <w:kern w:val="0"/>
          <w:sz w:val="24"/>
        </w:rPr>
        <w:t>）</w:t>
      </w:r>
    </w:p>
    <w:p w14:paraId="4E0A060C" w14:textId="55B2DFF6" w:rsidR="00425D35" w:rsidRPr="00425D35" w:rsidRDefault="00695804" w:rsidP="00695804">
      <w:pPr>
        <w:snapToGrid w:val="0"/>
        <w:ind w:firstLineChars="500" w:firstLine="1210"/>
        <w:jc w:val="left"/>
        <w:rPr>
          <w:rFonts w:ascii="ＭＳ 明朝" w:hAnsi="ＭＳ 明朝"/>
          <w:snapToGrid w:val="0"/>
          <w:kern w:val="0"/>
          <w:sz w:val="24"/>
        </w:rPr>
      </w:pPr>
      <w:r w:rsidRPr="00695804">
        <w:rPr>
          <w:rFonts w:ascii="ＭＳ 明朝" w:hAnsi="ＭＳ 明朝" w:hint="eastAsia"/>
          <w:snapToGrid w:val="0"/>
          <w:kern w:val="0"/>
          <w:sz w:val="24"/>
        </w:rPr>
        <w:t>養殖資材の共同購入等に関する規約</w:t>
      </w:r>
    </w:p>
    <w:sectPr w:rsidR="00425D35" w:rsidRPr="00425D35" w:rsidSect="00695804">
      <w:pgSz w:w="11906" w:h="16838" w:code="9"/>
      <w:pgMar w:top="851" w:right="1134" w:bottom="851" w:left="1134" w:header="851" w:footer="992" w:gutter="0"/>
      <w:cols w:space="425"/>
      <w:docGrid w:type="linesAndChars" w:linePitch="297" w:charSpace="40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BAA5B3" w14:textId="77777777" w:rsidR="007E6B82" w:rsidRDefault="007E6B82" w:rsidP="00391EA9">
      <w:r>
        <w:separator/>
      </w:r>
    </w:p>
  </w:endnote>
  <w:endnote w:type="continuationSeparator" w:id="0">
    <w:p w14:paraId="739117F6" w14:textId="77777777" w:rsidR="007E6B82" w:rsidRDefault="007E6B82" w:rsidP="00391E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HGSｺﾞｼｯｸM">
    <w:panose1 w:val="020B0600000000000000"/>
    <w:charset w:val="80"/>
    <w:family w:val="modern"/>
    <w:pitch w:val="variable"/>
    <w:sig w:usb0="80000281" w:usb1="28C76CF8" w:usb2="00000010" w:usb3="00000000" w:csb0="00020000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1D8361" w14:textId="77777777" w:rsidR="007E6B82" w:rsidRDefault="007E6B82" w:rsidP="00391EA9">
      <w:r>
        <w:separator/>
      </w:r>
    </w:p>
  </w:footnote>
  <w:footnote w:type="continuationSeparator" w:id="0">
    <w:p w14:paraId="2D04DE06" w14:textId="77777777" w:rsidR="007E6B82" w:rsidRDefault="007E6B82" w:rsidP="00391EA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56F96"/>
    <w:multiLevelType w:val="hybridMultilevel"/>
    <w:tmpl w:val="B5921384"/>
    <w:lvl w:ilvl="0" w:tplc="BD96B9EA">
      <w:start w:val="1"/>
      <w:numFmt w:val="bullet"/>
      <w:lvlText w:val="※"/>
      <w:lvlJc w:val="left"/>
      <w:pPr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4710E1C"/>
    <w:multiLevelType w:val="hybridMultilevel"/>
    <w:tmpl w:val="A140A7C2"/>
    <w:lvl w:ilvl="0" w:tplc="99CCD0E0">
      <w:start w:val="1"/>
      <w:numFmt w:val="decimalFullWidth"/>
      <w:lvlText w:val="（%1）"/>
      <w:lvlJc w:val="left"/>
      <w:pPr>
        <w:tabs>
          <w:tab w:val="num" w:pos="660"/>
        </w:tabs>
        <w:ind w:left="660" w:hanging="51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990"/>
        </w:tabs>
        <w:ind w:left="99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410"/>
        </w:tabs>
        <w:ind w:left="141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830"/>
        </w:tabs>
        <w:ind w:left="183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250"/>
        </w:tabs>
        <w:ind w:left="225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670"/>
        </w:tabs>
        <w:ind w:left="267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090"/>
        </w:tabs>
        <w:ind w:left="309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510"/>
        </w:tabs>
        <w:ind w:left="351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930"/>
        </w:tabs>
        <w:ind w:left="3930" w:hanging="420"/>
      </w:pPr>
    </w:lvl>
  </w:abstractNum>
  <w:abstractNum w:abstractNumId="2" w15:restartNumberingAfterBreak="0">
    <w:nsid w:val="0889140D"/>
    <w:multiLevelType w:val="hybridMultilevel"/>
    <w:tmpl w:val="B77201F0"/>
    <w:lvl w:ilvl="0" w:tplc="530434AA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0EEA4E15"/>
    <w:multiLevelType w:val="hybridMultilevel"/>
    <w:tmpl w:val="23D86B96"/>
    <w:lvl w:ilvl="0" w:tplc="4EEE8588">
      <w:start w:val="2"/>
      <w:numFmt w:val="decimalFullWidth"/>
      <w:lvlText w:val="%1．"/>
      <w:lvlJc w:val="left"/>
      <w:pPr>
        <w:tabs>
          <w:tab w:val="num" w:pos="572"/>
        </w:tabs>
        <w:ind w:left="572" w:hanging="360"/>
      </w:pPr>
      <w:rPr>
        <w:rFonts w:ascii="Century" w:hAnsi="Century"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1052"/>
        </w:tabs>
        <w:ind w:left="1052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472"/>
        </w:tabs>
        <w:ind w:left="1472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892"/>
        </w:tabs>
        <w:ind w:left="1892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312"/>
        </w:tabs>
        <w:ind w:left="2312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732"/>
        </w:tabs>
        <w:ind w:left="2732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152"/>
        </w:tabs>
        <w:ind w:left="3152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572"/>
        </w:tabs>
        <w:ind w:left="3572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992"/>
        </w:tabs>
        <w:ind w:left="3992" w:hanging="420"/>
      </w:pPr>
    </w:lvl>
  </w:abstractNum>
  <w:abstractNum w:abstractNumId="4" w15:restartNumberingAfterBreak="0">
    <w:nsid w:val="10B80DAA"/>
    <w:multiLevelType w:val="hybridMultilevel"/>
    <w:tmpl w:val="739A483E"/>
    <w:lvl w:ilvl="0" w:tplc="EA8A5514">
      <w:start w:val="5"/>
      <w:numFmt w:val="decimalEnclosedCircle"/>
      <w:lvlText w:val="%1"/>
      <w:lvlJc w:val="left"/>
      <w:pPr>
        <w:ind w:left="758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38" w:hanging="420"/>
      </w:pPr>
    </w:lvl>
    <w:lvl w:ilvl="2" w:tplc="04090011" w:tentative="1">
      <w:start w:val="1"/>
      <w:numFmt w:val="decimalEnclosedCircle"/>
      <w:lvlText w:val="%3"/>
      <w:lvlJc w:val="left"/>
      <w:pPr>
        <w:ind w:left="1658" w:hanging="420"/>
      </w:pPr>
    </w:lvl>
    <w:lvl w:ilvl="3" w:tplc="0409000F" w:tentative="1">
      <w:start w:val="1"/>
      <w:numFmt w:val="decimal"/>
      <w:lvlText w:val="%4."/>
      <w:lvlJc w:val="left"/>
      <w:pPr>
        <w:ind w:left="2078" w:hanging="420"/>
      </w:pPr>
    </w:lvl>
    <w:lvl w:ilvl="4" w:tplc="04090017" w:tentative="1">
      <w:start w:val="1"/>
      <w:numFmt w:val="aiueoFullWidth"/>
      <w:lvlText w:val="(%5)"/>
      <w:lvlJc w:val="left"/>
      <w:pPr>
        <w:ind w:left="2498" w:hanging="420"/>
      </w:pPr>
    </w:lvl>
    <w:lvl w:ilvl="5" w:tplc="04090011" w:tentative="1">
      <w:start w:val="1"/>
      <w:numFmt w:val="decimalEnclosedCircle"/>
      <w:lvlText w:val="%6"/>
      <w:lvlJc w:val="left"/>
      <w:pPr>
        <w:ind w:left="2918" w:hanging="420"/>
      </w:pPr>
    </w:lvl>
    <w:lvl w:ilvl="6" w:tplc="0409000F" w:tentative="1">
      <w:start w:val="1"/>
      <w:numFmt w:val="decimal"/>
      <w:lvlText w:val="%7."/>
      <w:lvlJc w:val="left"/>
      <w:pPr>
        <w:ind w:left="3338" w:hanging="420"/>
      </w:pPr>
    </w:lvl>
    <w:lvl w:ilvl="7" w:tplc="04090017" w:tentative="1">
      <w:start w:val="1"/>
      <w:numFmt w:val="aiueoFullWidth"/>
      <w:lvlText w:val="(%8)"/>
      <w:lvlJc w:val="left"/>
      <w:pPr>
        <w:ind w:left="3758" w:hanging="420"/>
      </w:pPr>
    </w:lvl>
    <w:lvl w:ilvl="8" w:tplc="04090011" w:tentative="1">
      <w:start w:val="1"/>
      <w:numFmt w:val="decimalEnclosedCircle"/>
      <w:lvlText w:val="%9"/>
      <w:lvlJc w:val="left"/>
      <w:pPr>
        <w:ind w:left="4178" w:hanging="420"/>
      </w:pPr>
    </w:lvl>
  </w:abstractNum>
  <w:abstractNum w:abstractNumId="5" w15:restartNumberingAfterBreak="0">
    <w:nsid w:val="1694730E"/>
    <w:multiLevelType w:val="hybridMultilevel"/>
    <w:tmpl w:val="D548A3CE"/>
    <w:lvl w:ilvl="0" w:tplc="9880F296">
      <w:start w:val="1"/>
      <w:numFmt w:val="decimalFullWidth"/>
      <w:lvlText w:val="（%1）"/>
      <w:lvlJc w:val="left"/>
      <w:pPr>
        <w:ind w:left="720" w:hanging="720"/>
      </w:pPr>
      <w:rPr>
        <w:rFonts w:hint="default"/>
      </w:rPr>
    </w:lvl>
    <w:lvl w:ilvl="1" w:tplc="AACE4638">
      <w:start w:val="1"/>
      <w:numFmt w:val="bullet"/>
      <w:lvlText w:val="※"/>
      <w:lvlJc w:val="left"/>
      <w:pPr>
        <w:ind w:left="780" w:hanging="360"/>
      </w:pPr>
      <w:rPr>
        <w:rFonts w:ascii="ＭＳ 明朝" w:eastAsia="ＭＳ 明朝" w:hAnsi="ＭＳ 明朝" w:cs="Times New Roman" w:hint="eastAsia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170959DB"/>
    <w:multiLevelType w:val="hybridMultilevel"/>
    <w:tmpl w:val="182E2250"/>
    <w:lvl w:ilvl="0" w:tplc="DDA80618">
      <w:start w:val="1"/>
      <w:numFmt w:val="decimalEnclosedCircle"/>
      <w:lvlText w:val="%1"/>
      <w:lvlJc w:val="left"/>
      <w:pPr>
        <w:ind w:left="466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46" w:hanging="420"/>
      </w:pPr>
    </w:lvl>
    <w:lvl w:ilvl="2" w:tplc="04090011" w:tentative="1">
      <w:start w:val="1"/>
      <w:numFmt w:val="decimalEnclosedCircle"/>
      <w:lvlText w:val="%3"/>
      <w:lvlJc w:val="left"/>
      <w:pPr>
        <w:ind w:left="1366" w:hanging="420"/>
      </w:pPr>
    </w:lvl>
    <w:lvl w:ilvl="3" w:tplc="0409000F" w:tentative="1">
      <w:start w:val="1"/>
      <w:numFmt w:val="decimal"/>
      <w:lvlText w:val="%4."/>
      <w:lvlJc w:val="left"/>
      <w:pPr>
        <w:ind w:left="1786" w:hanging="420"/>
      </w:pPr>
    </w:lvl>
    <w:lvl w:ilvl="4" w:tplc="04090017" w:tentative="1">
      <w:start w:val="1"/>
      <w:numFmt w:val="aiueoFullWidth"/>
      <w:lvlText w:val="(%5)"/>
      <w:lvlJc w:val="left"/>
      <w:pPr>
        <w:ind w:left="2206" w:hanging="420"/>
      </w:pPr>
    </w:lvl>
    <w:lvl w:ilvl="5" w:tplc="04090011" w:tentative="1">
      <w:start w:val="1"/>
      <w:numFmt w:val="decimalEnclosedCircle"/>
      <w:lvlText w:val="%6"/>
      <w:lvlJc w:val="left"/>
      <w:pPr>
        <w:ind w:left="2626" w:hanging="420"/>
      </w:pPr>
    </w:lvl>
    <w:lvl w:ilvl="6" w:tplc="0409000F" w:tentative="1">
      <w:start w:val="1"/>
      <w:numFmt w:val="decimal"/>
      <w:lvlText w:val="%7."/>
      <w:lvlJc w:val="left"/>
      <w:pPr>
        <w:ind w:left="3046" w:hanging="420"/>
      </w:pPr>
    </w:lvl>
    <w:lvl w:ilvl="7" w:tplc="04090017" w:tentative="1">
      <w:start w:val="1"/>
      <w:numFmt w:val="aiueoFullWidth"/>
      <w:lvlText w:val="(%8)"/>
      <w:lvlJc w:val="left"/>
      <w:pPr>
        <w:ind w:left="3466" w:hanging="420"/>
      </w:pPr>
    </w:lvl>
    <w:lvl w:ilvl="8" w:tplc="04090011" w:tentative="1">
      <w:start w:val="1"/>
      <w:numFmt w:val="decimalEnclosedCircle"/>
      <w:lvlText w:val="%9"/>
      <w:lvlJc w:val="left"/>
      <w:pPr>
        <w:ind w:left="3886" w:hanging="420"/>
      </w:pPr>
    </w:lvl>
  </w:abstractNum>
  <w:abstractNum w:abstractNumId="7" w15:restartNumberingAfterBreak="0">
    <w:nsid w:val="189078C1"/>
    <w:multiLevelType w:val="hybridMultilevel"/>
    <w:tmpl w:val="099CF506"/>
    <w:lvl w:ilvl="0" w:tplc="724AFBF2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1B513172"/>
    <w:multiLevelType w:val="hybridMultilevel"/>
    <w:tmpl w:val="67AA4AC6"/>
    <w:lvl w:ilvl="0" w:tplc="A2F411E8">
      <w:start w:val="1"/>
      <w:numFmt w:val="decimalFullWidth"/>
      <w:lvlText w:val="%1．"/>
      <w:lvlJc w:val="left"/>
      <w:pPr>
        <w:tabs>
          <w:tab w:val="num" w:pos="1248"/>
        </w:tabs>
        <w:ind w:left="1248" w:hanging="93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1158"/>
        </w:tabs>
        <w:ind w:left="1158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578"/>
        </w:tabs>
        <w:ind w:left="1578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98"/>
        </w:tabs>
        <w:ind w:left="1998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418"/>
        </w:tabs>
        <w:ind w:left="2418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838"/>
        </w:tabs>
        <w:ind w:left="2838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258"/>
        </w:tabs>
        <w:ind w:left="3258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678"/>
        </w:tabs>
        <w:ind w:left="3678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4098"/>
        </w:tabs>
        <w:ind w:left="4098" w:hanging="420"/>
      </w:pPr>
    </w:lvl>
  </w:abstractNum>
  <w:abstractNum w:abstractNumId="9" w15:restartNumberingAfterBreak="0">
    <w:nsid w:val="200878F8"/>
    <w:multiLevelType w:val="hybridMultilevel"/>
    <w:tmpl w:val="122EB1E2"/>
    <w:lvl w:ilvl="0" w:tplc="AE0C73FC">
      <w:start w:val="1"/>
      <w:numFmt w:val="bullet"/>
      <w:lvlText w:val="※"/>
      <w:lvlJc w:val="left"/>
      <w:pPr>
        <w:tabs>
          <w:tab w:val="num" w:pos="360"/>
        </w:tabs>
        <w:ind w:left="360" w:hanging="360"/>
      </w:pPr>
      <w:rPr>
        <w:rFonts w:ascii="HGSｺﾞｼｯｸM" w:eastAsia="HGSｺﾞｼｯｸM" w:hAnsi="Century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21B71FDA"/>
    <w:multiLevelType w:val="hybridMultilevel"/>
    <w:tmpl w:val="8460BB00"/>
    <w:lvl w:ilvl="0" w:tplc="DC68282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" w15:restartNumberingAfterBreak="0">
    <w:nsid w:val="259C7A3D"/>
    <w:multiLevelType w:val="hybridMultilevel"/>
    <w:tmpl w:val="9D880D74"/>
    <w:lvl w:ilvl="0" w:tplc="D2024A24">
      <w:start w:val="3"/>
      <w:numFmt w:val="bullet"/>
      <w:lvlText w:val="■"/>
      <w:lvlJc w:val="left"/>
      <w:pPr>
        <w:ind w:left="360" w:hanging="360"/>
      </w:pPr>
      <w:rPr>
        <w:rFonts w:ascii="HGSｺﾞｼｯｸM" w:eastAsia="HGSｺﾞｼｯｸM" w:hAnsi="Century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2B406D23"/>
    <w:multiLevelType w:val="hybridMultilevel"/>
    <w:tmpl w:val="972AA23C"/>
    <w:lvl w:ilvl="0" w:tplc="F15E4B92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" w15:restartNumberingAfterBreak="0">
    <w:nsid w:val="2F227A69"/>
    <w:multiLevelType w:val="hybridMultilevel"/>
    <w:tmpl w:val="234442D8"/>
    <w:lvl w:ilvl="0" w:tplc="51220668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" w15:restartNumberingAfterBreak="0">
    <w:nsid w:val="37673221"/>
    <w:multiLevelType w:val="hybridMultilevel"/>
    <w:tmpl w:val="40D0CA82"/>
    <w:lvl w:ilvl="0" w:tplc="301052A6">
      <w:start w:val="1"/>
      <w:numFmt w:val="decimalEnclosedCircle"/>
      <w:lvlText w:val="%1"/>
      <w:lvlJc w:val="left"/>
      <w:pPr>
        <w:ind w:left="360" w:hanging="360"/>
      </w:pPr>
      <w:rPr>
        <w:rFonts w:ascii="ＭＳ ゴシック" w:eastAsia="ＭＳ ゴシック" w:hAnsi="ＭＳ ゴシック"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" w15:restartNumberingAfterBreak="0">
    <w:nsid w:val="3DA513A3"/>
    <w:multiLevelType w:val="hybridMultilevel"/>
    <w:tmpl w:val="4094F9E2"/>
    <w:lvl w:ilvl="0" w:tplc="4CE429EA">
      <w:start w:val="2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6" w15:restartNumberingAfterBreak="0">
    <w:nsid w:val="44FC4629"/>
    <w:multiLevelType w:val="hybridMultilevel"/>
    <w:tmpl w:val="6A329D2A"/>
    <w:lvl w:ilvl="0" w:tplc="0BD65A3E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7" w15:restartNumberingAfterBreak="0">
    <w:nsid w:val="4A740812"/>
    <w:multiLevelType w:val="hybridMultilevel"/>
    <w:tmpl w:val="14682C64"/>
    <w:lvl w:ilvl="0" w:tplc="C6B817E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8" w15:restartNumberingAfterBreak="0">
    <w:nsid w:val="627D1AB6"/>
    <w:multiLevelType w:val="hybridMultilevel"/>
    <w:tmpl w:val="E3F6F092"/>
    <w:lvl w:ilvl="0" w:tplc="AC70F5D0">
      <w:start w:val="1"/>
      <w:numFmt w:val="decimalEnclosedCircle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9" w15:restartNumberingAfterBreak="0">
    <w:nsid w:val="62B33D50"/>
    <w:multiLevelType w:val="hybridMultilevel"/>
    <w:tmpl w:val="E60CD748"/>
    <w:lvl w:ilvl="0" w:tplc="A41C46B4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0" w15:restartNumberingAfterBreak="0">
    <w:nsid w:val="6E335AC0"/>
    <w:multiLevelType w:val="hybridMultilevel"/>
    <w:tmpl w:val="4D32C684"/>
    <w:lvl w:ilvl="0" w:tplc="5B740D9A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220092282">
    <w:abstractNumId w:val="8"/>
  </w:num>
  <w:num w:numId="2" w16cid:durableId="497621593">
    <w:abstractNumId w:val="3"/>
  </w:num>
  <w:num w:numId="3" w16cid:durableId="1940133974">
    <w:abstractNumId w:val="1"/>
  </w:num>
  <w:num w:numId="4" w16cid:durableId="1489057512">
    <w:abstractNumId w:val="18"/>
  </w:num>
  <w:num w:numId="5" w16cid:durableId="2129203971">
    <w:abstractNumId w:val="9"/>
  </w:num>
  <w:num w:numId="6" w16cid:durableId="95640627">
    <w:abstractNumId w:val="7"/>
  </w:num>
  <w:num w:numId="7" w16cid:durableId="1547837871">
    <w:abstractNumId w:val="2"/>
  </w:num>
  <w:num w:numId="8" w16cid:durableId="1486623006">
    <w:abstractNumId w:val="13"/>
  </w:num>
  <w:num w:numId="9" w16cid:durableId="570505000">
    <w:abstractNumId w:val="12"/>
  </w:num>
  <w:num w:numId="10" w16cid:durableId="1786849660">
    <w:abstractNumId w:val="16"/>
  </w:num>
  <w:num w:numId="11" w16cid:durableId="638192301">
    <w:abstractNumId w:val="19"/>
  </w:num>
  <w:num w:numId="12" w16cid:durableId="1286154069">
    <w:abstractNumId w:val="15"/>
  </w:num>
  <w:num w:numId="13" w16cid:durableId="1190684677">
    <w:abstractNumId w:val="17"/>
  </w:num>
  <w:num w:numId="14" w16cid:durableId="1339772170">
    <w:abstractNumId w:val="6"/>
  </w:num>
  <w:num w:numId="15" w16cid:durableId="954023868">
    <w:abstractNumId w:val="10"/>
  </w:num>
  <w:num w:numId="16" w16cid:durableId="1419328557">
    <w:abstractNumId w:val="20"/>
  </w:num>
  <w:num w:numId="17" w16cid:durableId="730663075">
    <w:abstractNumId w:val="14"/>
  </w:num>
  <w:num w:numId="18" w16cid:durableId="1895122404">
    <w:abstractNumId w:val="11"/>
  </w:num>
  <w:num w:numId="19" w16cid:durableId="1066612566">
    <w:abstractNumId w:val="4"/>
  </w:num>
  <w:num w:numId="20" w16cid:durableId="1138307153">
    <w:abstractNumId w:val="5"/>
  </w:num>
  <w:num w:numId="21" w16cid:durableId="1446651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removePersonalInformation/>
  <w:removeDateAndTime/>
  <w:embedSystemFonts/>
  <w:bordersDoNotSurroundHeader/>
  <w:bordersDoNotSurroundFooter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HorizontalSpacing w:val="106"/>
  <w:drawingGridVerticalSpacing w:val="297"/>
  <w:displayHorizontalDrawingGridEvery w:val="0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c0MTI1NzCxMDMxM7VQ0lEKTi0uzszPAykwrgUAagK7viwAAAA="/>
  </w:docVars>
  <w:rsids>
    <w:rsidRoot w:val="007C13F4"/>
    <w:rsid w:val="00006921"/>
    <w:rsid w:val="00007FE9"/>
    <w:rsid w:val="0001187F"/>
    <w:rsid w:val="00014FF2"/>
    <w:rsid w:val="00022088"/>
    <w:rsid w:val="00024D96"/>
    <w:rsid w:val="000306D1"/>
    <w:rsid w:val="00030725"/>
    <w:rsid w:val="00031B8F"/>
    <w:rsid w:val="00036640"/>
    <w:rsid w:val="0004025D"/>
    <w:rsid w:val="000411A7"/>
    <w:rsid w:val="0004643F"/>
    <w:rsid w:val="00046F4C"/>
    <w:rsid w:val="0005254A"/>
    <w:rsid w:val="00055ECE"/>
    <w:rsid w:val="0006026C"/>
    <w:rsid w:val="0006418C"/>
    <w:rsid w:val="000772E6"/>
    <w:rsid w:val="00084515"/>
    <w:rsid w:val="000965A0"/>
    <w:rsid w:val="00096F2B"/>
    <w:rsid w:val="000A0E13"/>
    <w:rsid w:val="000A2DC9"/>
    <w:rsid w:val="000A55C4"/>
    <w:rsid w:val="000B0219"/>
    <w:rsid w:val="000B273D"/>
    <w:rsid w:val="000B2B69"/>
    <w:rsid w:val="000B356D"/>
    <w:rsid w:val="000B77DC"/>
    <w:rsid w:val="000D31EA"/>
    <w:rsid w:val="000D5F65"/>
    <w:rsid w:val="000E2E47"/>
    <w:rsid w:val="000E7C53"/>
    <w:rsid w:val="000F012C"/>
    <w:rsid w:val="000F0469"/>
    <w:rsid w:val="000F71F1"/>
    <w:rsid w:val="00101FB6"/>
    <w:rsid w:val="001030A2"/>
    <w:rsid w:val="00104EE6"/>
    <w:rsid w:val="0010559E"/>
    <w:rsid w:val="001064F6"/>
    <w:rsid w:val="001074FD"/>
    <w:rsid w:val="001124CB"/>
    <w:rsid w:val="00112747"/>
    <w:rsid w:val="00113AD8"/>
    <w:rsid w:val="001179CE"/>
    <w:rsid w:val="00123D96"/>
    <w:rsid w:val="0013305C"/>
    <w:rsid w:val="00134B1A"/>
    <w:rsid w:val="00134D87"/>
    <w:rsid w:val="00142D6D"/>
    <w:rsid w:val="00156D37"/>
    <w:rsid w:val="001600C7"/>
    <w:rsid w:val="001647DE"/>
    <w:rsid w:val="0017394D"/>
    <w:rsid w:val="00173E0B"/>
    <w:rsid w:val="001760F0"/>
    <w:rsid w:val="00180379"/>
    <w:rsid w:val="00180FC7"/>
    <w:rsid w:val="00183063"/>
    <w:rsid w:val="00185748"/>
    <w:rsid w:val="001874B2"/>
    <w:rsid w:val="001929D7"/>
    <w:rsid w:val="00194DB7"/>
    <w:rsid w:val="00197837"/>
    <w:rsid w:val="001A01F7"/>
    <w:rsid w:val="001A06DA"/>
    <w:rsid w:val="001A2170"/>
    <w:rsid w:val="001A6B8F"/>
    <w:rsid w:val="001B08DA"/>
    <w:rsid w:val="001B0A4F"/>
    <w:rsid w:val="001B2075"/>
    <w:rsid w:val="001B2143"/>
    <w:rsid w:val="001C0C2B"/>
    <w:rsid w:val="001C0F16"/>
    <w:rsid w:val="001C4DCA"/>
    <w:rsid w:val="001D054C"/>
    <w:rsid w:val="001D624F"/>
    <w:rsid w:val="001E12EB"/>
    <w:rsid w:val="001E1F08"/>
    <w:rsid w:val="001E66CF"/>
    <w:rsid w:val="001F4332"/>
    <w:rsid w:val="001F5388"/>
    <w:rsid w:val="001F7613"/>
    <w:rsid w:val="0020322F"/>
    <w:rsid w:val="002112AA"/>
    <w:rsid w:val="00213D2D"/>
    <w:rsid w:val="0021419F"/>
    <w:rsid w:val="002150E5"/>
    <w:rsid w:val="002217E7"/>
    <w:rsid w:val="00223854"/>
    <w:rsid w:val="00227F27"/>
    <w:rsid w:val="00231D9E"/>
    <w:rsid w:val="00233136"/>
    <w:rsid w:val="002350DE"/>
    <w:rsid w:val="002443A2"/>
    <w:rsid w:val="00250FBF"/>
    <w:rsid w:val="002547E9"/>
    <w:rsid w:val="00255362"/>
    <w:rsid w:val="0025708B"/>
    <w:rsid w:val="002607D9"/>
    <w:rsid w:val="0026115D"/>
    <w:rsid w:val="002626BB"/>
    <w:rsid w:val="002705EC"/>
    <w:rsid w:val="00270F0E"/>
    <w:rsid w:val="002747D9"/>
    <w:rsid w:val="0027739A"/>
    <w:rsid w:val="00285D8B"/>
    <w:rsid w:val="00285F6F"/>
    <w:rsid w:val="0029270E"/>
    <w:rsid w:val="00293558"/>
    <w:rsid w:val="0029536E"/>
    <w:rsid w:val="002A1487"/>
    <w:rsid w:val="002A2350"/>
    <w:rsid w:val="002A7A3C"/>
    <w:rsid w:val="002B3A1D"/>
    <w:rsid w:val="002C0851"/>
    <w:rsid w:val="002C0C6A"/>
    <w:rsid w:val="002C3F68"/>
    <w:rsid w:val="002D5E45"/>
    <w:rsid w:val="002E1D8F"/>
    <w:rsid w:val="002E31FC"/>
    <w:rsid w:val="002E77AA"/>
    <w:rsid w:val="002F1137"/>
    <w:rsid w:val="002F3067"/>
    <w:rsid w:val="002F64F0"/>
    <w:rsid w:val="0030522D"/>
    <w:rsid w:val="00305572"/>
    <w:rsid w:val="003077B4"/>
    <w:rsid w:val="003102C0"/>
    <w:rsid w:val="00314B7A"/>
    <w:rsid w:val="00315B70"/>
    <w:rsid w:val="00317AB8"/>
    <w:rsid w:val="003219C7"/>
    <w:rsid w:val="003255B6"/>
    <w:rsid w:val="00330376"/>
    <w:rsid w:val="0033085D"/>
    <w:rsid w:val="00331C60"/>
    <w:rsid w:val="00333FAD"/>
    <w:rsid w:val="003352A6"/>
    <w:rsid w:val="00343030"/>
    <w:rsid w:val="00345A04"/>
    <w:rsid w:val="0035339E"/>
    <w:rsid w:val="003543CB"/>
    <w:rsid w:val="00355A57"/>
    <w:rsid w:val="00363267"/>
    <w:rsid w:val="00370F16"/>
    <w:rsid w:val="00372DE6"/>
    <w:rsid w:val="00381D13"/>
    <w:rsid w:val="00382245"/>
    <w:rsid w:val="003868A1"/>
    <w:rsid w:val="00386A79"/>
    <w:rsid w:val="00391EA9"/>
    <w:rsid w:val="00394406"/>
    <w:rsid w:val="00397BB5"/>
    <w:rsid w:val="003A1C5E"/>
    <w:rsid w:val="003A452E"/>
    <w:rsid w:val="003C3A59"/>
    <w:rsid w:val="003D2087"/>
    <w:rsid w:val="003D419A"/>
    <w:rsid w:val="003D5779"/>
    <w:rsid w:val="003E18BE"/>
    <w:rsid w:val="003E37F5"/>
    <w:rsid w:val="003E7DD9"/>
    <w:rsid w:val="003F4945"/>
    <w:rsid w:val="003F6399"/>
    <w:rsid w:val="003F78F6"/>
    <w:rsid w:val="00400C31"/>
    <w:rsid w:val="00400C9F"/>
    <w:rsid w:val="00403085"/>
    <w:rsid w:val="004051FA"/>
    <w:rsid w:val="00410D8E"/>
    <w:rsid w:val="00411647"/>
    <w:rsid w:val="00413BC9"/>
    <w:rsid w:val="00416C5B"/>
    <w:rsid w:val="00425D35"/>
    <w:rsid w:val="0042758E"/>
    <w:rsid w:val="004322DD"/>
    <w:rsid w:val="00432593"/>
    <w:rsid w:val="00451AF4"/>
    <w:rsid w:val="00451CD2"/>
    <w:rsid w:val="004545EA"/>
    <w:rsid w:val="00456812"/>
    <w:rsid w:val="004608E8"/>
    <w:rsid w:val="00464259"/>
    <w:rsid w:val="00466BAF"/>
    <w:rsid w:val="00472000"/>
    <w:rsid w:val="004721FF"/>
    <w:rsid w:val="00474308"/>
    <w:rsid w:val="00475A3E"/>
    <w:rsid w:val="004830C7"/>
    <w:rsid w:val="004859E7"/>
    <w:rsid w:val="0048721A"/>
    <w:rsid w:val="004910E0"/>
    <w:rsid w:val="00492931"/>
    <w:rsid w:val="004944F4"/>
    <w:rsid w:val="00494E11"/>
    <w:rsid w:val="004972A3"/>
    <w:rsid w:val="004A0163"/>
    <w:rsid w:val="004A448B"/>
    <w:rsid w:val="004A4AD1"/>
    <w:rsid w:val="004B0C6D"/>
    <w:rsid w:val="004B1B3F"/>
    <w:rsid w:val="004B45A4"/>
    <w:rsid w:val="004B7D42"/>
    <w:rsid w:val="004C16C2"/>
    <w:rsid w:val="004C21DC"/>
    <w:rsid w:val="004C4550"/>
    <w:rsid w:val="004C6452"/>
    <w:rsid w:val="004D2AF0"/>
    <w:rsid w:val="004D7658"/>
    <w:rsid w:val="004E0CC0"/>
    <w:rsid w:val="004E39AF"/>
    <w:rsid w:val="004F1602"/>
    <w:rsid w:val="0050065B"/>
    <w:rsid w:val="00502532"/>
    <w:rsid w:val="00504329"/>
    <w:rsid w:val="00505551"/>
    <w:rsid w:val="00512710"/>
    <w:rsid w:val="005245C6"/>
    <w:rsid w:val="005260CD"/>
    <w:rsid w:val="005261EF"/>
    <w:rsid w:val="00535CC4"/>
    <w:rsid w:val="005402CC"/>
    <w:rsid w:val="005454EE"/>
    <w:rsid w:val="0054677B"/>
    <w:rsid w:val="00551064"/>
    <w:rsid w:val="00560ED9"/>
    <w:rsid w:val="0056437C"/>
    <w:rsid w:val="0056737F"/>
    <w:rsid w:val="0057426F"/>
    <w:rsid w:val="00594410"/>
    <w:rsid w:val="00596C22"/>
    <w:rsid w:val="00596EA6"/>
    <w:rsid w:val="00597817"/>
    <w:rsid w:val="005A1D88"/>
    <w:rsid w:val="005C123E"/>
    <w:rsid w:val="005C36AA"/>
    <w:rsid w:val="005C44DA"/>
    <w:rsid w:val="005C4B98"/>
    <w:rsid w:val="005D0928"/>
    <w:rsid w:val="005D2360"/>
    <w:rsid w:val="005D3198"/>
    <w:rsid w:val="005D52B7"/>
    <w:rsid w:val="005E06C8"/>
    <w:rsid w:val="005E15B7"/>
    <w:rsid w:val="005E4CF0"/>
    <w:rsid w:val="005E724B"/>
    <w:rsid w:val="005F3263"/>
    <w:rsid w:val="00604CA1"/>
    <w:rsid w:val="00610DF8"/>
    <w:rsid w:val="006125B7"/>
    <w:rsid w:val="00615415"/>
    <w:rsid w:val="00617875"/>
    <w:rsid w:val="00626B48"/>
    <w:rsid w:val="00627E62"/>
    <w:rsid w:val="00630040"/>
    <w:rsid w:val="0063396B"/>
    <w:rsid w:val="006349BD"/>
    <w:rsid w:val="00634E73"/>
    <w:rsid w:val="00636AEE"/>
    <w:rsid w:val="00640E21"/>
    <w:rsid w:val="0064578C"/>
    <w:rsid w:val="00646647"/>
    <w:rsid w:val="006539C1"/>
    <w:rsid w:val="00660B0C"/>
    <w:rsid w:val="0067525E"/>
    <w:rsid w:val="006771B5"/>
    <w:rsid w:val="00680395"/>
    <w:rsid w:val="0068070A"/>
    <w:rsid w:val="00687D66"/>
    <w:rsid w:val="00687E4B"/>
    <w:rsid w:val="00687E82"/>
    <w:rsid w:val="00695804"/>
    <w:rsid w:val="006A0AD7"/>
    <w:rsid w:val="006A4504"/>
    <w:rsid w:val="006B0B82"/>
    <w:rsid w:val="006B3F80"/>
    <w:rsid w:val="006B7782"/>
    <w:rsid w:val="006B7F0C"/>
    <w:rsid w:val="006C20C4"/>
    <w:rsid w:val="006D3E2C"/>
    <w:rsid w:val="006D431A"/>
    <w:rsid w:val="006E16AE"/>
    <w:rsid w:val="006E1DA6"/>
    <w:rsid w:val="006E2CD1"/>
    <w:rsid w:val="006E44C8"/>
    <w:rsid w:val="006F0D86"/>
    <w:rsid w:val="006F6993"/>
    <w:rsid w:val="007000C5"/>
    <w:rsid w:val="00700872"/>
    <w:rsid w:val="0070109A"/>
    <w:rsid w:val="0070432A"/>
    <w:rsid w:val="0070504E"/>
    <w:rsid w:val="00710BF7"/>
    <w:rsid w:val="007128AD"/>
    <w:rsid w:val="007138AB"/>
    <w:rsid w:val="00724827"/>
    <w:rsid w:val="007300DE"/>
    <w:rsid w:val="0073021C"/>
    <w:rsid w:val="007304A2"/>
    <w:rsid w:val="007312B4"/>
    <w:rsid w:val="0073295A"/>
    <w:rsid w:val="0073572D"/>
    <w:rsid w:val="00736BFA"/>
    <w:rsid w:val="007376EE"/>
    <w:rsid w:val="0074493A"/>
    <w:rsid w:val="007575ED"/>
    <w:rsid w:val="00761CE5"/>
    <w:rsid w:val="00762260"/>
    <w:rsid w:val="007644CE"/>
    <w:rsid w:val="00765580"/>
    <w:rsid w:val="007657B3"/>
    <w:rsid w:val="007730F2"/>
    <w:rsid w:val="00773297"/>
    <w:rsid w:val="007843B8"/>
    <w:rsid w:val="0078798D"/>
    <w:rsid w:val="00793EC6"/>
    <w:rsid w:val="007965B3"/>
    <w:rsid w:val="007A4D4D"/>
    <w:rsid w:val="007A5BD1"/>
    <w:rsid w:val="007A62D6"/>
    <w:rsid w:val="007A6B78"/>
    <w:rsid w:val="007B33FE"/>
    <w:rsid w:val="007B7879"/>
    <w:rsid w:val="007C13F4"/>
    <w:rsid w:val="007C2FC7"/>
    <w:rsid w:val="007C3217"/>
    <w:rsid w:val="007D23F4"/>
    <w:rsid w:val="007D3AE1"/>
    <w:rsid w:val="007E1D87"/>
    <w:rsid w:val="007E3AF6"/>
    <w:rsid w:val="007E4709"/>
    <w:rsid w:val="007E6B82"/>
    <w:rsid w:val="007E6DE1"/>
    <w:rsid w:val="007F4816"/>
    <w:rsid w:val="007F4B85"/>
    <w:rsid w:val="00800E2F"/>
    <w:rsid w:val="00802B86"/>
    <w:rsid w:val="00805717"/>
    <w:rsid w:val="008121CB"/>
    <w:rsid w:val="00812B55"/>
    <w:rsid w:val="00826623"/>
    <w:rsid w:val="00831011"/>
    <w:rsid w:val="008403A9"/>
    <w:rsid w:val="008475D6"/>
    <w:rsid w:val="00850379"/>
    <w:rsid w:val="00850DA4"/>
    <w:rsid w:val="00854714"/>
    <w:rsid w:val="008602CD"/>
    <w:rsid w:val="00876EF1"/>
    <w:rsid w:val="00883AAC"/>
    <w:rsid w:val="00885B77"/>
    <w:rsid w:val="00886285"/>
    <w:rsid w:val="008865C8"/>
    <w:rsid w:val="00886A94"/>
    <w:rsid w:val="008921F8"/>
    <w:rsid w:val="00894741"/>
    <w:rsid w:val="0089599B"/>
    <w:rsid w:val="008A4265"/>
    <w:rsid w:val="008B00EE"/>
    <w:rsid w:val="008B1A2D"/>
    <w:rsid w:val="008B6FAC"/>
    <w:rsid w:val="008C1A09"/>
    <w:rsid w:val="008C1EF8"/>
    <w:rsid w:val="008C4407"/>
    <w:rsid w:val="008C76F0"/>
    <w:rsid w:val="008D0878"/>
    <w:rsid w:val="008E03EF"/>
    <w:rsid w:val="008E05CE"/>
    <w:rsid w:val="008E287D"/>
    <w:rsid w:val="008E3560"/>
    <w:rsid w:val="008E7418"/>
    <w:rsid w:val="008F2348"/>
    <w:rsid w:val="008F25FA"/>
    <w:rsid w:val="00901CCC"/>
    <w:rsid w:val="009060EE"/>
    <w:rsid w:val="00906D72"/>
    <w:rsid w:val="00907C77"/>
    <w:rsid w:val="00916977"/>
    <w:rsid w:val="00917DEE"/>
    <w:rsid w:val="00925CF7"/>
    <w:rsid w:val="00927AC8"/>
    <w:rsid w:val="00933572"/>
    <w:rsid w:val="009365F1"/>
    <w:rsid w:val="00937A44"/>
    <w:rsid w:val="00942FD7"/>
    <w:rsid w:val="0094718A"/>
    <w:rsid w:val="00953C60"/>
    <w:rsid w:val="009611FC"/>
    <w:rsid w:val="00964DDA"/>
    <w:rsid w:val="00965A48"/>
    <w:rsid w:val="009660C2"/>
    <w:rsid w:val="00974B35"/>
    <w:rsid w:val="0097510D"/>
    <w:rsid w:val="00975ABC"/>
    <w:rsid w:val="009766A3"/>
    <w:rsid w:val="0098015C"/>
    <w:rsid w:val="00981436"/>
    <w:rsid w:val="00983D38"/>
    <w:rsid w:val="00983F87"/>
    <w:rsid w:val="0098601F"/>
    <w:rsid w:val="00986DD2"/>
    <w:rsid w:val="00990126"/>
    <w:rsid w:val="00994C27"/>
    <w:rsid w:val="009A103F"/>
    <w:rsid w:val="009A19BB"/>
    <w:rsid w:val="009A1A6A"/>
    <w:rsid w:val="009A289D"/>
    <w:rsid w:val="009A2C3B"/>
    <w:rsid w:val="009A2D2B"/>
    <w:rsid w:val="009A3436"/>
    <w:rsid w:val="009A4AEE"/>
    <w:rsid w:val="009B0532"/>
    <w:rsid w:val="009B29D0"/>
    <w:rsid w:val="009C1C5E"/>
    <w:rsid w:val="009C4CC2"/>
    <w:rsid w:val="009D02D5"/>
    <w:rsid w:val="009D08F1"/>
    <w:rsid w:val="009D1770"/>
    <w:rsid w:val="009D2A72"/>
    <w:rsid w:val="009D2D64"/>
    <w:rsid w:val="009D4069"/>
    <w:rsid w:val="009D5605"/>
    <w:rsid w:val="009D5B47"/>
    <w:rsid w:val="009D5C40"/>
    <w:rsid w:val="009D6D73"/>
    <w:rsid w:val="009D6DD5"/>
    <w:rsid w:val="009E0923"/>
    <w:rsid w:val="009E3035"/>
    <w:rsid w:val="009E4BF2"/>
    <w:rsid w:val="009F19E3"/>
    <w:rsid w:val="009F2691"/>
    <w:rsid w:val="009F7273"/>
    <w:rsid w:val="00A01714"/>
    <w:rsid w:val="00A11340"/>
    <w:rsid w:val="00A1327E"/>
    <w:rsid w:val="00A165EE"/>
    <w:rsid w:val="00A17767"/>
    <w:rsid w:val="00A22388"/>
    <w:rsid w:val="00A546F0"/>
    <w:rsid w:val="00A549E5"/>
    <w:rsid w:val="00A5512C"/>
    <w:rsid w:val="00A6092E"/>
    <w:rsid w:val="00A60A36"/>
    <w:rsid w:val="00A62C27"/>
    <w:rsid w:val="00A71B4A"/>
    <w:rsid w:val="00A759C5"/>
    <w:rsid w:val="00A8252E"/>
    <w:rsid w:val="00A828C6"/>
    <w:rsid w:val="00A8314A"/>
    <w:rsid w:val="00A86692"/>
    <w:rsid w:val="00A92F94"/>
    <w:rsid w:val="00A93343"/>
    <w:rsid w:val="00AA1EF1"/>
    <w:rsid w:val="00AB48B4"/>
    <w:rsid w:val="00AC1A3D"/>
    <w:rsid w:val="00AC25DC"/>
    <w:rsid w:val="00AC29C9"/>
    <w:rsid w:val="00AD2EDC"/>
    <w:rsid w:val="00AD35DC"/>
    <w:rsid w:val="00AD3BDE"/>
    <w:rsid w:val="00AD4C12"/>
    <w:rsid w:val="00AD73BC"/>
    <w:rsid w:val="00AE1324"/>
    <w:rsid w:val="00AF0F07"/>
    <w:rsid w:val="00AF52D7"/>
    <w:rsid w:val="00AF6978"/>
    <w:rsid w:val="00AF6B4A"/>
    <w:rsid w:val="00B07B61"/>
    <w:rsid w:val="00B11F3E"/>
    <w:rsid w:val="00B16C00"/>
    <w:rsid w:val="00B23A87"/>
    <w:rsid w:val="00B249D8"/>
    <w:rsid w:val="00B30B8A"/>
    <w:rsid w:val="00B31ACB"/>
    <w:rsid w:val="00B34D5F"/>
    <w:rsid w:val="00B369BE"/>
    <w:rsid w:val="00B370F8"/>
    <w:rsid w:val="00B37997"/>
    <w:rsid w:val="00B42567"/>
    <w:rsid w:val="00B440E2"/>
    <w:rsid w:val="00B45A23"/>
    <w:rsid w:val="00B469CB"/>
    <w:rsid w:val="00B55C66"/>
    <w:rsid w:val="00B61119"/>
    <w:rsid w:val="00B705AB"/>
    <w:rsid w:val="00B710B8"/>
    <w:rsid w:val="00B71881"/>
    <w:rsid w:val="00B86043"/>
    <w:rsid w:val="00B96815"/>
    <w:rsid w:val="00B97A02"/>
    <w:rsid w:val="00BA32CE"/>
    <w:rsid w:val="00BA4985"/>
    <w:rsid w:val="00BA5E3D"/>
    <w:rsid w:val="00BB517B"/>
    <w:rsid w:val="00BB6626"/>
    <w:rsid w:val="00BC61AF"/>
    <w:rsid w:val="00BC7719"/>
    <w:rsid w:val="00BD1C8D"/>
    <w:rsid w:val="00BD2F2A"/>
    <w:rsid w:val="00BD7A31"/>
    <w:rsid w:val="00BE03B6"/>
    <w:rsid w:val="00BE16C8"/>
    <w:rsid w:val="00BE5065"/>
    <w:rsid w:val="00BE639B"/>
    <w:rsid w:val="00BE6A65"/>
    <w:rsid w:val="00BF023C"/>
    <w:rsid w:val="00C05E2E"/>
    <w:rsid w:val="00C06000"/>
    <w:rsid w:val="00C0670A"/>
    <w:rsid w:val="00C200D1"/>
    <w:rsid w:val="00C22034"/>
    <w:rsid w:val="00C22985"/>
    <w:rsid w:val="00C23107"/>
    <w:rsid w:val="00C2377F"/>
    <w:rsid w:val="00C26ACB"/>
    <w:rsid w:val="00C36095"/>
    <w:rsid w:val="00C37447"/>
    <w:rsid w:val="00C378DD"/>
    <w:rsid w:val="00C403A5"/>
    <w:rsid w:val="00C44811"/>
    <w:rsid w:val="00C463C6"/>
    <w:rsid w:val="00C46485"/>
    <w:rsid w:val="00C46714"/>
    <w:rsid w:val="00C50686"/>
    <w:rsid w:val="00C50CA9"/>
    <w:rsid w:val="00C51BE5"/>
    <w:rsid w:val="00C55540"/>
    <w:rsid w:val="00C61299"/>
    <w:rsid w:val="00C61D6A"/>
    <w:rsid w:val="00C62E02"/>
    <w:rsid w:val="00C62E2E"/>
    <w:rsid w:val="00C70A17"/>
    <w:rsid w:val="00C779F9"/>
    <w:rsid w:val="00C809CE"/>
    <w:rsid w:val="00CB666F"/>
    <w:rsid w:val="00CC46BB"/>
    <w:rsid w:val="00CC5CFE"/>
    <w:rsid w:val="00CC6C14"/>
    <w:rsid w:val="00CD0B68"/>
    <w:rsid w:val="00CD3B5A"/>
    <w:rsid w:val="00CE1144"/>
    <w:rsid w:val="00CE2D7D"/>
    <w:rsid w:val="00CE3E71"/>
    <w:rsid w:val="00CE64ED"/>
    <w:rsid w:val="00CF2DD2"/>
    <w:rsid w:val="00CF32E1"/>
    <w:rsid w:val="00CF536C"/>
    <w:rsid w:val="00CF630B"/>
    <w:rsid w:val="00D013C1"/>
    <w:rsid w:val="00D041F1"/>
    <w:rsid w:val="00D1348F"/>
    <w:rsid w:val="00D168C9"/>
    <w:rsid w:val="00D204CD"/>
    <w:rsid w:val="00D239A1"/>
    <w:rsid w:val="00D27369"/>
    <w:rsid w:val="00D3126F"/>
    <w:rsid w:val="00D345C0"/>
    <w:rsid w:val="00D34CF4"/>
    <w:rsid w:val="00D36A1F"/>
    <w:rsid w:val="00D40343"/>
    <w:rsid w:val="00D41067"/>
    <w:rsid w:val="00D52335"/>
    <w:rsid w:val="00D60771"/>
    <w:rsid w:val="00D65D27"/>
    <w:rsid w:val="00D729F8"/>
    <w:rsid w:val="00D73493"/>
    <w:rsid w:val="00D73E9F"/>
    <w:rsid w:val="00D740D3"/>
    <w:rsid w:val="00D800CC"/>
    <w:rsid w:val="00D80135"/>
    <w:rsid w:val="00D80BDC"/>
    <w:rsid w:val="00D85F7A"/>
    <w:rsid w:val="00D87818"/>
    <w:rsid w:val="00D87E76"/>
    <w:rsid w:val="00D966D3"/>
    <w:rsid w:val="00DA1C18"/>
    <w:rsid w:val="00DA373F"/>
    <w:rsid w:val="00DB3E05"/>
    <w:rsid w:val="00DB76C7"/>
    <w:rsid w:val="00DC6B58"/>
    <w:rsid w:val="00DD33C7"/>
    <w:rsid w:val="00DD39EC"/>
    <w:rsid w:val="00DE0E94"/>
    <w:rsid w:val="00DE0F3E"/>
    <w:rsid w:val="00DE6AFF"/>
    <w:rsid w:val="00DF63DE"/>
    <w:rsid w:val="00DF7EFB"/>
    <w:rsid w:val="00E0164B"/>
    <w:rsid w:val="00E039EF"/>
    <w:rsid w:val="00E04458"/>
    <w:rsid w:val="00E13690"/>
    <w:rsid w:val="00E14F16"/>
    <w:rsid w:val="00E31882"/>
    <w:rsid w:val="00E31966"/>
    <w:rsid w:val="00E33590"/>
    <w:rsid w:val="00E347B4"/>
    <w:rsid w:val="00E36952"/>
    <w:rsid w:val="00E45557"/>
    <w:rsid w:val="00E51791"/>
    <w:rsid w:val="00E54CFB"/>
    <w:rsid w:val="00E55D61"/>
    <w:rsid w:val="00E5703D"/>
    <w:rsid w:val="00E651FD"/>
    <w:rsid w:val="00E6665C"/>
    <w:rsid w:val="00E77AC7"/>
    <w:rsid w:val="00E832B7"/>
    <w:rsid w:val="00E85843"/>
    <w:rsid w:val="00E93AF7"/>
    <w:rsid w:val="00E93FF9"/>
    <w:rsid w:val="00E961C6"/>
    <w:rsid w:val="00EA0DD7"/>
    <w:rsid w:val="00EA4347"/>
    <w:rsid w:val="00EA6B50"/>
    <w:rsid w:val="00EB48B0"/>
    <w:rsid w:val="00EB5F13"/>
    <w:rsid w:val="00ED233C"/>
    <w:rsid w:val="00ED3428"/>
    <w:rsid w:val="00EE1458"/>
    <w:rsid w:val="00EE311A"/>
    <w:rsid w:val="00EE5DCB"/>
    <w:rsid w:val="00EF0BCC"/>
    <w:rsid w:val="00EF5CA8"/>
    <w:rsid w:val="00EF71BF"/>
    <w:rsid w:val="00EF771C"/>
    <w:rsid w:val="00F01FF2"/>
    <w:rsid w:val="00F03624"/>
    <w:rsid w:val="00F04C1A"/>
    <w:rsid w:val="00F0734E"/>
    <w:rsid w:val="00F100DE"/>
    <w:rsid w:val="00F251CA"/>
    <w:rsid w:val="00F25506"/>
    <w:rsid w:val="00F25C11"/>
    <w:rsid w:val="00F30138"/>
    <w:rsid w:val="00F30D29"/>
    <w:rsid w:val="00F357A6"/>
    <w:rsid w:val="00F3643B"/>
    <w:rsid w:val="00F36783"/>
    <w:rsid w:val="00F37431"/>
    <w:rsid w:val="00F431F9"/>
    <w:rsid w:val="00F45698"/>
    <w:rsid w:val="00F545B2"/>
    <w:rsid w:val="00F614AB"/>
    <w:rsid w:val="00F62EAA"/>
    <w:rsid w:val="00F6632C"/>
    <w:rsid w:val="00F7492F"/>
    <w:rsid w:val="00F77248"/>
    <w:rsid w:val="00F77354"/>
    <w:rsid w:val="00F85D00"/>
    <w:rsid w:val="00F9219D"/>
    <w:rsid w:val="00FA1CC5"/>
    <w:rsid w:val="00FA2817"/>
    <w:rsid w:val="00FA2FC9"/>
    <w:rsid w:val="00FB1F9B"/>
    <w:rsid w:val="00FB31A8"/>
    <w:rsid w:val="00FB3798"/>
    <w:rsid w:val="00FB70CB"/>
    <w:rsid w:val="00FC0ECD"/>
    <w:rsid w:val="00FC2D52"/>
    <w:rsid w:val="00FC5D2C"/>
    <w:rsid w:val="00FD5ED9"/>
    <w:rsid w:val="00FD6561"/>
    <w:rsid w:val="00FD6778"/>
    <w:rsid w:val="00FD7B8A"/>
    <w:rsid w:val="00FE5CE8"/>
    <w:rsid w:val="00FF242C"/>
    <w:rsid w:val="00FF4520"/>
    <w:rsid w:val="00FF73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9C2780A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te Heading"/>
    <w:basedOn w:val="a"/>
    <w:next w:val="a"/>
    <w:pPr>
      <w:jc w:val="center"/>
    </w:pPr>
  </w:style>
  <w:style w:type="paragraph" w:styleId="a4">
    <w:name w:val="Closing"/>
    <w:basedOn w:val="a"/>
    <w:pPr>
      <w:jc w:val="right"/>
    </w:pPr>
  </w:style>
  <w:style w:type="paragraph" w:styleId="a5">
    <w:name w:val="Body Text Indent"/>
    <w:basedOn w:val="a"/>
    <w:pPr>
      <w:ind w:leftChars="100" w:left="636" w:hangingChars="200" w:hanging="424"/>
      <w:jc w:val="left"/>
    </w:pPr>
  </w:style>
  <w:style w:type="paragraph" w:styleId="a6">
    <w:name w:val="Body Text"/>
    <w:basedOn w:val="a"/>
    <w:pPr>
      <w:snapToGrid w:val="0"/>
    </w:pPr>
    <w:rPr>
      <w:rFonts w:ascii="ＭＳ ゴシック" w:eastAsia="ＭＳ ゴシック" w:hAnsi="ＭＳ ゴシック"/>
      <w:sz w:val="18"/>
    </w:rPr>
  </w:style>
  <w:style w:type="paragraph" w:styleId="a7">
    <w:name w:val="Balloon Text"/>
    <w:basedOn w:val="a"/>
    <w:semiHidden/>
    <w:rsid w:val="00180FC7"/>
    <w:rPr>
      <w:rFonts w:ascii="Arial" w:eastAsia="ＭＳ ゴシック" w:hAnsi="Arial"/>
      <w:sz w:val="18"/>
      <w:szCs w:val="18"/>
    </w:rPr>
  </w:style>
  <w:style w:type="character" w:styleId="a8">
    <w:name w:val="Emphasis"/>
    <w:qFormat/>
    <w:rsid w:val="009D5605"/>
    <w:rPr>
      <w:b/>
      <w:bCs/>
      <w:i w:val="0"/>
      <w:iCs w:val="0"/>
    </w:rPr>
  </w:style>
  <w:style w:type="character" w:styleId="a9">
    <w:name w:val="Hyperlink"/>
    <w:rsid w:val="00D80BDC"/>
    <w:rPr>
      <w:color w:val="0000FF"/>
      <w:u w:val="single"/>
    </w:rPr>
  </w:style>
  <w:style w:type="paragraph" w:styleId="aa">
    <w:name w:val="header"/>
    <w:basedOn w:val="a"/>
    <w:link w:val="ab"/>
    <w:rsid w:val="00391EA9"/>
    <w:pPr>
      <w:tabs>
        <w:tab w:val="center" w:pos="4252"/>
        <w:tab w:val="right" w:pos="8504"/>
      </w:tabs>
      <w:snapToGrid w:val="0"/>
    </w:pPr>
  </w:style>
  <w:style w:type="character" w:customStyle="1" w:styleId="ab">
    <w:name w:val="ヘッダー (文字)"/>
    <w:link w:val="aa"/>
    <w:rsid w:val="00391EA9"/>
    <w:rPr>
      <w:kern w:val="2"/>
      <w:sz w:val="21"/>
      <w:szCs w:val="24"/>
    </w:rPr>
  </w:style>
  <w:style w:type="paragraph" w:styleId="ac">
    <w:name w:val="footer"/>
    <w:basedOn w:val="a"/>
    <w:link w:val="ad"/>
    <w:rsid w:val="00391EA9"/>
    <w:pPr>
      <w:tabs>
        <w:tab w:val="center" w:pos="4252"/>
        <w:tab w:val="right" w:pos="8504"/>
      </w:tabs>
      <w:snapToGrid w:val="0"/>
    </w:pPr>
  </w:style>
  <w:style w:type="character" w:customStyle="1" w:styleId="ad">
    <w:name w:val="フッター (文字)"/>
    <w:link w:val="ac"/>
    <w:rsid w:val="00391EA9"/>
    <w:rPr>
      <w:kern w:val="2"/>
      <w:sz w:val="21"/>
      <w:szCs w:val="24"/>
    </w:rPr>
  </w:style>
  <w:style w:type="paragraph" w:styleId="ae">
    <w:name w:val="List Paragraph"/>
    <w:basedOn w:val="a"/>
    <w:uiPriority w:val="34"/>
    <w:qFormat/>
    <w:rsid w:val="00410D8E"/>
    <w:pPr>
      <w:ind w:leftChars="400" w:left="840"/>
    </w:pPr>
  </w:style>
  <w:style w:type="table" w:styleId="af">
    <w:name w:val="Table Grid"/>
    <w:basedOn w:val="a1"/>
    <w:rsid w:val="006E1DA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0">
    <w:name w:val="annotation reference"/>
    <w:basedOn w:val="a0"/>
    <w:rsid w:val="009365F1"/>
    <w:rPr>
      <w:sz w:val="18"/>
      <w:szCs w:val="18"/>
    </w:rPr>
  </w:style>
  <w:style w:type="paragraph" w:styleId="af1">
    <w:name w:val="annotation text"/>
    <w:basedOn w:val="a"/>
    <w:link w:val="af2"/>
    <w:rsid w:val="009365F1"/>
    <w:pPr>
      <w:jc w:val="left"/>
    </w:pPr>
  </w:style>
  <w:style w:type="character" w:customStyle="1" w:styleId="af2">
    <w:name w:val="コメント文字列 (文字)"/>
    <w:basedOn w:val="a0"/>
    <w:link w:val="af1"/>
    <w:rsid w:val="009365F1"/>
    <w:rPr>
      <w:kern w:val="2"/>
      <w:sz w:val="21"/>
      <w:szCs w:val="24"/>
    </w:rPr>
  </w:style>
  <w:style w:type="paragraph" w:styleId="af3">
    <w:name w:val="annotation subject"/>
    <w:basedOn w:val="af1"/>
    <w:next w:val="af1"/>
    <w:link w:val="af4"/>
    <w:semiHidden/>
    <w:unhideWhenUsed/>
    <w:rsid w:val="009365F1"/>
    <w:rPr>
      <w:b/>
      <w:bCs/>
    </w:rPr>
  </w:style>
  <w:style w:type="character" w:customStyle="1" w:styleId="af4">
    <w:name w:val="コメント内容 (文字)"/>
    <w:basedOn w:val="af2"/>
    <w:link w:val="af3"/>
    <w:semiHidden/>
    <w:rsid w:val="009365F1"/>
    <w:rPr>
      <w:b/>
      <w:bCs/>
      <w:kern w:val="2"/>
      <w:sz w:val="21"/>
      <w:szCs w:val="24"/>
    </w:rPr>
  </w:style>
  <w:style w:type="paragraph" w:styleId="af5">
    <w:name w:val="Revision"/>
    <w:hidden/>
    <w:uiPriority w:val="99"/>
    <w:semiHidden/>
    <w:rsid w:val="003102C0"/>
    <w:rPr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14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27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97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1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81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81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07F5AD3-C6B8-4C36-8E49-C9009879C0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9</Words>
  <Characters>58</Characters>
  <Application>Microsoft Office Word</Application>
  <DocSecurity>0</DocSecurity>
  <Lines>1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1-16T14:17:00Z</dcterms:created>
  <dcterms:modified xsi:type="dcterms:W3CDTF">2023-04-24T11:28:00Z</dcterms:modified>
</cp:coreProperties>
</file>